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bin" ContentType="application/vnd.openxmlformats-officedocument.oleObject"/>
  <Default Extension="rels" ContentType="application/vnd.openxmlformats-package.relationships+xm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02DEC015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DD2536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Hacky"/>
            </w:textInput>
          </w:ffData>
        </w:fldChar>
      </w:r>
      <w:bookmarkStart w:id="0" w:name="Text1"/>
      <w:r w:rsidR="00DD2536">
        <w:rPr>
          <w:b/>
          <w:bCs/>
          <w:sz w:val="32"/>
        </w:rPr>
        <w:instrText xml:space="preserve"> FORMTEXT </w:instrText>
      </w:r>
      <w:r w:rsidR="00DD2536">
        <w:rPr>
          <w:b/>
          <w:bCs/>
          <w:sz w:val="32"/>
        </w:rPr>
      </w:r>
      <w:r w:rsidR="00DD2536">
        <w:rPr>
          <w:b/>
          <w:bCs/>
          <w:sz w:val="32"/>
        </w:rPr>
        <w:fldChar w:fldCharType="separate"/>
      </w:r>
      <w:r w:rsidR="00DD2536">
        <w:rPr>
          <w:b/>
          <w:bCs/>
          <w:sz w:val="32"/>
        </w:rPr>
        <w:t>AlienHacky</w:t>
      </w:r>
      <w:r w:rsidR="00DD2536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29B6988D" w:rsidR="00914028" w:rsidRDefault="00914028">
      <w:pPr>
        <w:ind w:left="2127" w:hanging="2127"/>
      </w:pPr>
      <w:r>
        <w:t>Hochschullehrer:</w:t>
      </w:r>
      <w:r>
        <w:tab/>
      </w:r>
      <w:r w:rsidR="009E5983">
        <w:fldChar w:fldCharType="begin">
          <w:ffData>
            <w:name w:val="Text4"/>
            <w:enabled/>
            <w:calcOnExit w:val="0"/>
            <w:textInput>
              <w:default w:val="Wolfgang Auer, Patrick Ritschel"/>
            </w:textInput>
          </w:ffData>
        </w:fldChar>
      </w:r>
      <w:bookmarkStart w:id="3" w:name="Text4"/>
      <w:r w:rsidR="009E5983">
        <w:instrText xml:space="preserve"> FORMTEXT </w:instrText>
      </w:r>
      <w:r w:rsidR="009E5983">
        <w:fldChar w:fldCharType="separate"/>
      </w:r>
      <w:r w:rsidR="009E5983">
        <w:t>Wolfgang Auer, Patrick Ritschel</w:t>
      </w:r>
      <w:r w:rsidR="009E5983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40038318" w:rsidR="00914028" w:rsidRDefault="00914028">
      <w:pPr>
        <w:ind w:left="2127" w:hanging="2127"/>
      </w:pPr>
      <w:r>
        <w:t>ProjektleiterIn:</w:t>
      </w:r>
      <w:r>
        <w:tab/>
      </w:r>
      <w:r w:rsidR="00DD2536">
        <w:t>Ursus Schneider</w:t>
      </w:r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A932F7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 w:rsidR="00A932F7"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 w:rsidR="00A932F7"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 w:rsidR="00A932F7"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 w:rsidR="00A932F7"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 w:rsidR="00A932F7"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 w:rsidR="00A932F7"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 w:rsidR="00A932F7"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 w:rsidR="00A932F7"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 w:rsidR="00A932F7"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 w:rsidR="00A932F7"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4" w:name="_MON_1222589265"/>
    <w:bookmarkStart w:id="5" w:name="_MON_1222023264"/>
    <w:bookmarkStart w:id="6" w:name="_MON_1222023268"/>
    <w:bookmarkStart w:id="7" w:name="_MON_1536744374"/>
    <w:bookmarkEnd w:id="4"/>
    <w:bookmarkEnd w:id="5"/>
    <w:bookmarkEnd w:id="6"/>
    <w:bookmarkEnd w:id="7"/>
    <w:bookmarkStart w:id="8" w:name="_MON_1222023530"/>
    <w:bookmarkEnd w:id="8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95pt" o:ole="">
            <v:imagedata r:id="rId8" o:title=""/>
          </v:shape>
          <o:OLEObject Type="Embed" ProgID="Word.Document.8" ShapeID="_x0000_i1025" DrawAspect="Icon" ObjectID="_153846719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9" w:name="_Toc254437341"/>
      <w:r>
        <w:lastRenderedPageBreak/>
        <w:t>Projektauftrag</w:t>
      </w:r>
      <w:bookmarkEnd w:id="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483"/>
        <w:gridCol w:w="4577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:rsidRPr="008C675D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Pr="008C675D" w:rsidRDefault="00914028" w:rsidP="00BA7C01">
            <w:pPr>
              <w:spacing w:before="60" w:after="60"/>
              <w:rPr>
                <w:b/>
                <w:bCs/>
                <w:sz w:val="16"/>
                <w:szCs w:val="16"/>
              </w:rPr>
            </w:pPr>
            <w:r w:rsidRPr="008C675D">
              <w:rPr>
                <w:b/>
                <w:bCs/>
                <w:sz w:val="16"/>
                <w:szCs w:val="16"/>
              </w:rPr>
              <w:t xml:space="preserve">Projektname: </w:t>
            </w:r>
            <w:r w:rsidR="00BA7C01" w:rsidRPr="008C675D">
              <w:rPr>
                <w:b/>
                <w:bCs/>
                <w:sz w:val="16"/>
                <w:szCs w:val="16"/>
              </w:rPr>
              <w:t>AlienHacky</w:t>
            </w:r>
          </w:p>
        </w:tc>
      </w:tr>
      <w:tr w:rsidR="00914028" w:rsidRPr="008C675D" w14:paraId="18080FBF" w14:textId="77777777">
        <w:tc>
          <w:tcPr>
            <w:tcW w:w="4605" w:type="dxa"/>
          </w:tcPr>
          <w:p w14:paraId="1EFAB688" w14:textId="092E269A" w:rsidR="00914028" w:rsidRPr="008C675D" w:rsidRDefault="00914028" w:rsidP="003129C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startereignis: </w:t>
            </w:r>
            <w:r w:rsidR="003129C1" w:rsidRPr="008C675D">
              <w:rPr>
                <w:sz w:val="16"/>
                <w:szCs w:val="16"/>
              </w:rPr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0" w:name="Text7"/>
            <w:r w:rsidR="003129C1" w:rsidRPr="008C675D">
              <w:rPr>
                <w:sz w:val="16"/>
                <w:szCs w:val="16"/>
              </w:rPr>
              <w:instrText xml:space="preserve"> FORMTEXT </w:instrText>
            </w:r>
            <w:r w:rsidR="003129C1" w:rsidRPr="008C675D">
              <w:rPr>
                <w:sz w:val="16"/>
                <w:szCs w:val="16"/>
              </w:rPr>
            </w:r>
            <w:r w:rsidR="003129C1" w:rsidRPr="008C675D">
              <w:rPr>
                <w:sz w:val="16"/>
                <w:szCs w:val="16"/>
              </w:rPr>
              <w:fldChar w:fldCharType="separate"/>
            </w:r>
            <w:r w:rsidR="003129C1" w:rsidRPr="008C675D">
              <w:rPr>
                <w:sz w:val="16"/>
                <w:szCs w:val="16"/>
              </w:rPr>
              <w:t>Projektaufgabenstellung Übermittlung Wolfgang AUER</w:t>
            </w:r>
            <w:r w:rsidR="003129C1" w:rsidRPr="008C675D">
              <w:rPr>
                <w:sz w:val="16"/>
                <w:szCs w:val="16"/>
              </w:rPr>
              <w:fldChar w:fldCharType="end"/>
            </w:r>
            <w:bookmarkEnd w:id="10"/>
          </w:p>
        </w:tc>
        <w:tc>
          <w:tcPr>
            <w:tcW w:w="4605" w:type="dxa"/>
          </w:tcPr>
          <w:p w14:paraId="13394B3D" w14:textId="77777777" w:rsidR="00914028" w:rsidRPr="008C675D" w:rsidRDefault="00914028" w:rsidP="00B5451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startermin: </w:t>
            </w:r>
            <w:r w:rsidR="00B54511" w:rsidRPr="008C675D">
              <w:rPr>
                <w:sz w:val="16"/>
                <w:szCs w:val="16"/>
              </w:rPr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1" w:name="Text8"/>
            <w:r w:rsidR="00B54511" w:rsidRPr="008C675D">
              <w:rPr>
                <w:sz w:val="16"/>
                <w:szCs w:val="16"/>
              </w:rPr>
              <w:instrText xml:space="preserve"> FORMTEXT </w:instrText>
            </w:r>
            <w:r w:rsidR="00B54511" w:rsidRPr="008C675D">
              <w:rPr>
                <w:sz w:val="16"/>
                <w:szCs w:val="16"/>
              </w:rPr>
            </w:r>
            <w:r w:rsidR="00B54511" w:rsidRPr="008C675D">
              <w:rPr>
                <w:sz w:val="16"/>
                <w:szCs w:val="16"/>
              </w:rPr>
              <w:fldChar w:fldCharType="separate"/>
            </w:r>
            <w:r w:rsidR="00B54511" w:rsidRPr="008C675D">
              <w:rPr>
                <w:sz w:val="16"/>
                <w:szCs w:val="16"/>
              </w:rPr>
              <w:t>21.09.2016</w:t>
            </w:r>
            <w:r w:rsidR="00B54511" w:rsidRPr="008C675D">
              <w:rPr>
                <w:sz w:val="16"/>
                <w:szCs w:val="16"/>
              </w:rPr>
              <w:fldChar w:fldCharType="end"/>
            </w:r>
            <w:bookmarkEnd w:id="11"/>
          </w:p>
        </w:tc>
      </w:tr>
      <w:tr w:rsidR="00914028" w:rsidRPr="008C675D" w14:paraId="3CF13221" w14:textId="77777777">
        <w:tc>
          <w:tcPr>
            <w:tcW w:w="4605" w:type="dxa"/>
          </w:tcPr>
          <w:p w14:paraId="0850C8CA" w14:textId="09209857" w:rsidR="00914028" w:rsidRPr="008C675D" w:rsidRDefault="00914028" w:rsidP="003129C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endereignis: </w:t>
            </w:r>
            <w:r w:rsidR="003129C1" w:rsidRPr="008C675D">
              <w:rPr>
                <w:sz w:val="16"/>
                <w:szCs w:val="16"/>
              </w:rPr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2" w:name="Text9"/>
            <w:r w:rsidR="003129C1" w:rsidRPr="008C675D">
              <w:rPr>
                <w:sz w:val="16"/>
                <w:szCs w:val="16"/>
              </w:rPr>
              <w:instrText xml:space="preserve"> FORMTEXT </w:instrText>
            </w:r>
            <w:r w:rsidR="003129C1" w:rsidRPr="008C675D">
              <w:rPr>
                <w:sz w:val="16"/>
                <w:szCs w:val="16"/>
              </w:rPr>
            </w:r>
            <w:r w:rsidR="003129C1" w:rsidRPr="008C675D">
              <w:rPr>
                <w:sz w:val="16"/>
                <w:szCs w:val="16"/>
              </w:rPr>
              <w:fldChar w:fldCharType="separate"/>
            </w:r>
            <w:r w:rsidR="003129C1" w:rsidRPr="008C675D">
              <w:rPr>
                <w:sz w:val="16"/>
                <w:szCs w:val="16"/>
              </w:rPr>
              <w:t>Endabgabe ILIAS</w:t>
            </w:r>
            <w:r w:rsidR="003129C1" w:rsidRPr="008C675D">
              <w:rPr>
                <w:sz w:val="16"/>
                <w:szCs w:val="16"/>
              </w:rPr>
              <w:fldChar w:fldCharType="end"/>
            </w:r>
            <w:bookmarkEnd w:id="12"/>
          </w:p>
        </w:tc>
        <w:tc>
          <w:tcPr>
            <w:tcW w:w="4605" w:type="dxa"/>
          </w:tcPr>
          <w:p w14:paraId="1E339BEA" w14:textId="77777777" w:rsidR="00914028" w:rsidRPr="008C675D" w:rsidRDefault="00914028" w:rsidP="00B5451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endtermin: </w:t>
            </w:r>
            <w:r w:rsidR="00B54511" w:rsidRPr="008C675D">
              <w:rPr>
                <w:sz w:val="16"/>
                <w:szCs w:val="16"/>
              </w:rPr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3" w:name="Text10"/>
            <w:r w:rsidR="00B54511" w:rsidRPr="008C675D">
              <w:rPr>
                <w:sz w:val="16"/>
                <w:szCs w:val="16"/>
              </w:rPr>
              <w:instrText xml:space="preserve"> FORMTEXT </w:instrText>
            </w:r>
            <w:r w:rsidR="00B54511" w:rsidRPr="008C675D">
              <w:rPr>
                <w:sz w:val="16"/>
                <w:szCs w:val="16"/>
              </w:rPr>
            </w:r>
            <w:r w:rsidR="00B54511" w:rsidRPr="008C675D">
              <w:rPr>
                <w:sz w:val="16"/>
                <w:szCs w:val="16"/>
              </w:rPr>
              <w:fldChar w:fldCharType="separate"/>
            </w:r>
            <w:r w:rsidR="00B54511" w:rsidRPr="008C675D">
              <w:rPr>
                <w:sz w:val="16"/>
                <w:szCs w:val="16"/>
              </w:rPr>
              <w:t>31.01.2016</w:t>
            </w:r>
            <w:r w:rsidR="00B54511" w:rsidRPr="008C675D">
              <w:rPr>
                <w:sz w:val="16"/>
                <w:szCs w:val="16"/>
              </w:rPr>
              <w:fldChar w:fldCharType="end"/>
            </w:r>
            <w:bookmarkEnd w:id="13"/>
          </w:p>
        </w:tc>
      </w:tr>
      <w:tr w:rsidR="00914028" w:rsidRPr="008C675D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begründung / Ausgangssituation:</w:t>
            </w:r>
          </w:p>
          <w:p w14:paraId="4E829284" w14:textId="7C3B7914" w:rsidR="00914028" w:rsidRPr="008C675D" w:rsidRDefault="00BA7C01" w:rsidP="00BA7C01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emesterprojekt S1 / Ein heterogenes System bzw. Spiel ist zu erstellen, wobei die Komponenten untereinander kommunizieren</w:t>
            </w:r>
          </w:p>
        </w:tc>
      </w:tr>
      <w:tr w:rsidR="00914028" w:rsidRPr="008C675D" w14:paraId="1F10C528" w14:textId="77777777">
        <w:tc>
          <w:tcPr>
            <w:tcW w:w="4605" w:type="dxa"/>
          </w:tcPr>
          <w:p w14:paraId="447430DA" w14:textId="571495D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ziele:</w:t>
            </w:r>
          </w:p>
          <w:p w14:paraId="67565715" w14:textId="77777777" w:rsidR="006A1573" w:rsidRPr="008C675D" w:rsidRDefault="00FF4FEC" w:rsidP="00F405FE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rstellung eines Spielservers auf einem PC / Laptop</w:t>
            </w:r>
          </w:p>
          <w:p w14:paraId="772EBCF9" w14:textId="76579C30" w:rsidR="00FF4FEC" w:rsidRPr="008C675D" w:rsidRDefault="00FF4FEC" w:rsidP="00F405FE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ntwicklung und Fertigung der Sensormodule der Spieler (Aliensocken)</w:t>
            </w:r>
            <w:bookmarkStart w:id="14" w:name="_GoBack"/>
            <w:bookmarkEnd w:id="14"/>
          </w:p>
          <w:p w14:paraId="0EAC6745" w14:textId="71E4992B" w:rsidR="00FF4FEC" w:rsidRPr="008C675D" w:rsidRDefault="00FF4FEC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ntwicklung eines eigenen Kommunikationsprotokolls um die Aliensocken und den Server ef</w:t>
            </w:r>
            <w:r w:rsidR="006A1573" w:rsidRPr="008C675D">
              <w:rPr>
                <w:sz w:val="16"/>
                <w:szCs w:val="16"/>
              </w:rPr>
              <w:t>fizient kommunizieren zu lassen</w:t>
            </w:r>
          </w:p>
          <w:p w14:paraId="3882F38A" w14:textId="2E81819D" w:rsidR="00F90E08" w:rsidRPr="008C675D" w:rsidRDefault="00F90E08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indestens 10 Minuten Betriebsdauer der Aliensocken mit einer Batterieladung</w:t>
            </w:r>
          </w:p>
        </w:tc>
        <w:tc>
          <w:tcPr>
            <w:tcW w:w="4605" w:type="dxa"/>
          </w:tcPr>
          <w:p w14:paraId="12C5C589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Nicht-Projektziele:</w:t>
            </w:r>
          </w:p>
          <w:p w14:paraId="02ECA07B" w14:textId="77777777" w:rsidR="00914028" w:rsidRPr="008C675D" w:rsidRDefault="00F90E08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arktreife des Gesamtprodukts AlienHacky</w:t>
            </w:r>
          </w:p>
          <w:p w14:paraId="3BBA65AC" w14:textId="248C886E" w:rsidR="00F90E08" w:rsidRPr="008C675D" w:rsidRDefault="00F90E08" w:rsidP="005104C9">
            <w:pPr>
              <w:spacing w:before="60" w:after="60"/>
              <w:ind w:left="720"/>
              <w:rPr>
                <w:b/>
                <w:sz w:val="16"/>
                <w:szCs w:val="16"/>
              </w:rPr>
            </w:pPr>
          </w:p>
          <w:p w14:paraId="4837C86C" w14:textId="0FE7692C" w:rsidR="00F90E08" w:rsidRPr="008C675D" w:rsidRDefault="00F90E08" w:rsidP="00F90E08">
            <w:pPr>
              <w:spacing w:before="60" w:after="60"/>
              <w:ind w:left="720"/>
              <w:rPr>
                <w:b/>
                <w:sz w:val="16"/>
                <w:szCs w:val="16"/>
              </w:rPr>
            </w:pPr>
          </w:p>
        </w:tc>
      </w:tr>
      <w:tr w:rsidR="00914028" w:rsidRPr="008C675D" w14:paraId="5AD1E285" w14:textId="77777777">
        <w:tc>
          <w:tcPr>
            <w:tcW w:w="4605" w:type="dxa"/>
          </w:tcPr>
          <w:p w14:paraId="616854EA" w14:textId="62859E84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Hauptaufgaben:</w:t>
            </w:r>
          </w:p>
          <w:p w14:paraId="39561DBB" w14:textId="77777777" w:rsidR="00914028" w:rsidRPr="008C675D" w:rsidRDefault="00F90E08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ntwicklung der Elektronik der Aliensocken</w:t>
            </w:r>
          </w:p>
          <w:p w14:paraId="445A0EA8" w14:textId="77777777" w:rsidR="00F90E08" w:rsidRPr="008C675D" w:rsidRDefault="00F90E08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grammierung des Spielservers</w:t>
            </w:r>
          </w:p>
          <w:p w14:paraId="33190946" w14:textId="77777777" w:rsidR="00F90E08" w:rsidRPr="008C675D" w:rsidRDefault="00F90E08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grammierung der Aliensocken</w:t>
            </w:r>
          </w:p>
          <w:p w14:paraId="63B43EFC" w14:textId="77777777" w:rsidR="00F90E08" w:rsidRPr="008C675D" w:rsidRDefault="00F90E08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odellierung der Flugbahn des virtuellen Hacky Sacks</w:t>
            </w:r>
          </w:p>
          <w:p w14:paraId="7A8E767C" w14:textId="2F3BCF20" w:rsidR="00FC3C0C" w:rsidRPr="008C675D" w:rsidRDefault="00FC3C0C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Ansteuerung des Moving Heads via des DMX - Protokoll</w:t>
            </w:r>
            <w:r w:rsidR="008A6C4A" w:rsidRPr="008C675D">
              <w:rPr>
                <w:sz w:val="16"/>
                <w:szCs w:val="16"/>
              </w:rPr>
              <w:t>s</w:t>
            </w:r>
          </w:p>
        </w:tc>
        <w:tc>
          <w:tcPr>
            <w:tcW w:w="4605" w:type="dxa"/>
          </w:tcPr>
          <w:p w14:paraId="46647F50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kosten / notwendige Ressourcen:</w:t>
            </w:r>
          </w:p>
          <w:p w14:paraId="75B6BC23" w14:textId="7E5C8764" w:rsidR="001B4044" w:rsidRPr="008C675D" w:rsidRDefault="001B4044" w:rsidP="004942D1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etalgestell: 2.500 €</w:t>
            </w:r>
          </w:p>
          <w:p w14:paraId="59CF2B16" w14:textId="77777777" w:rsidR="001B4044" w:rsidRPr="008C675D" w:rsidRDefault="001B4044" w:rsidP="00833E93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Kleinmaterial 100 €</w:t>
            </w:r>
          </w:p>
          <w:p w14:paraId="7BB4E319" w14:textId="4A08908B" w:rsidR="001B4044" w:rsidRPr="008C675D" w:rsidRDefault="001B4044" w:rsidP="00833E93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oving Head MH-X 25 300 €</w:t>
            </w:r>
          </w:p>
          <w:p w14:paraId="74A2D606" w14:textId="566B7290" w:rsidR="0005573A" w:rsidRPr="008C675D" w:rsidRDefault="0005573A" w:rsidP="00D210EC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ESP (DMX over Ethernet) 200  €</w:t>
            </w:r>
          </w:p>
          <w:p w14:paraId="7CA6CE04" w14:textId="5B263E32" w:rsidR="00DE6F25" w:rsidRPr="008C675D" w:rsidRDefault="00DE6F25" w:rsidP="00D210EC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USB CC2531</w:t>
            </w:r>
            <w:r w:rsidR="003B5C40" w:rsidRPr="008C675D">
              <w:rPr>
                <w:sz w:val="16"/>
                <w:szCs w:val="16"/>
              </w:rPr>
              <w:t xml:space="preserve"> 50 €</w:t>
            </w:r>
          </w:p>
          <w:p w14:paraId="3CE53A4C" w14:textId="095793C9" w:rsidR="005104C9" w:rsidRPr="008C675D" w:rsidRDefault="001B4AAA" w:rsidP="004942D1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ocke: 11</w:t>
            </w:r>
            <w:r w:rsidR="00833E93" w:rsidRPr="008C675D">
              <w:rPr>
                <w:sz w:val="16"/>
                <w:szCs w:val="16"/>
              </w:rPr>
              <w:t>0 €</w:t>
            </w:r>
            <w:r w:rsidRPr="008C675D">
              <w:rPr>
                <w:sz w:val="16"/>
                <w:szCs w:val="16"/>
              </w:rPr>
              <w:t xml:space="preserve"> pro Socke</w:t>
            </w:r>
            <w:r w:rsidR="00833E93" w:rsidRPr="008C675D">
              <w:rPr>
                <w:sz w:val="16"/>
                <w:szCs w:val="16"/>
              </w:rPr>
              <w:t xml:space="preserve"> </w:t>
            </w:r>
          </w:p>
          <w:p w14:paraId="7F58EF63" w14:textId="3339B68E" w:rsidR="002B7A37" w:rsidRPr="008C675D" w:rsidRDefault="001B4044" w:rsidP="002B7A37">
            <w:pPr>
              <w:numPr>
                <w:ilvl w:val="1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CC2650</w:t>
            </w:r>
            <w:r w:rsidR="00F26ADD" w:rsidRPr="008C675D">
              <w:rPr>
                <w:sz w:val="16"/>
                <w:szCs w:val="16"/>
              </w:rPr>
              <w:t xml:space="preserve"> Modul</w:t>
            </w:r>
            <w:r w:rsidR="00DE6F25" w:rsidRPr="008C675D">
              <w:rPr>
                <w:sz w:val="16"/>
                <w:szCs w:val="16"/>
              </w:rPr>
              <w:t xml:space="preserve"> </w:t>
            </w:r>
            <w:r w:rsidR="00DE6F25" w:rsidRPr="008C675D">
              <w:rPr>
                <w:sz w:val="16"/>
                <w:szCs w:val="16"/>
              </w:rPr>
              <w:t>30 €</w:t>
            </w:r>
          </w:p>
          <w:p w14:paraId="0E31B1D0" w14:textId="678F39BC" w:rsidR="00F26ADD" w:rsidRPr="008C675D" w:rsidRDefault="00F26ADD" w:rsidP="002B7A37">
            <w:pPr>
              <w:numPr>
                <w:ilvl w:val="1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ensormodul</w:t>
            </w:r>
            <w:r w:rsidR="00DE6F25" w:rsidRPr="008C675D">
              <w:rPr>
                <w:sz w:val="16"/>
                <w:szCs w:val="16"/>
              </w:rPr>
              <w:t xml:space="preserve"> </w:t>
            </w:r>
            <w:r w:rsidR="00DE6F25" w:rsidRPr="008C675D">
              <w:rPr>
                <w:sz w:val="16"/>
                <w:szCs w:val="16"/>
              </w:rPr>
              <w:t>50 €</w:t>
            </w:r>
          </w:p>
          <w:p w14:paraId="157B5448" w14:textId="4C7D1F04" w:rsidR="00F26ADD" w:rsidRPr="008C675D" w:rsidRDefault="00F26ADD" w:rsidP="002B7A37">
            <w:pPr>
              <w:numPr>
                <w:ilvl w:val="1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owerbank 10</w:t>
            </w:r>
            <w:r w:rsidR="00080FC5" w:rsidRPr="008C675D">
              <w:rPr>
                <w:sz w:val="16"/>
                <w:szCs w:val="16"/>
              </w:rPr>
              <w:t xml:space="preserve"> </w:t>
            </w:r>
            <w:r w:rsidRPr="008C675D">
              <w:rPr>
                <w:sz w:val="16"/>
                <w:szCs w:val="16"/>
              </w:rPr>
              <w:t>€</w:t>
            </w:r>
          </w:p>
          <w:p w14:paraId="795C023F" w14:textId="77777777" w:rsidR="001B4AAA" w:rsidRPr="008C675D" w:rsidRDefault="001B4044" w:rsidP="001B4044">
            <w:pPr>
              <w:numPr>
                <w:ilvl w:val="1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AlienSocke</w:t>
            </w:r>
            <w:r w:rsidR="001B4AAA" w:rsidRPr="008C675D">
              <w:rPr>
                <w:sz w:val="16"/>
                <w:szCs w:val="16"/>
              </w:rPr>
              <w:t xml:space="preserve"> </w:t>
            </w:r>
            <w:r w:rsidRPr="008C675D">
              <w:rPr>
                <w:sz w:val="16"/>
                <w:szCs w:val="16"/>
              </w:rPr>
              <w:t>20</w:t>
            </w:r>
            <w:r w:rsidR="00080FC5" w:rsidRPr="008C675D">
              <w:rPr>
                <w:sz w:val="16"/>
                <w:szCs w:val="16"/>
              </w:rPr>
              <w:t xml:space="preserve"> </w:t>
            </w:r>
            <w:r w:rsidR="001B4AAA" w:rsidRPr="008C675D">
              <w:rPr>
                <w:sz w:val="16"/>
                <w:szCs w:val="16"/>
              </w:rPr>
              <w:t>€</w:t>
            </w:r>
          </w:p>
          <w:p w14:paraId="5601F7BC" w14:textId="77777777" w:rsidR="001B4044" w:rsidRPr="008C675D" w:rsidRDefault="001B4044" w:rsidP="001B4044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436 Personenstunden @ 75 €</w:t>
            </w:r>
          </w:p>
          <w:p w14:paraId="2489CBDA" w14:textId="77777777" w:rsidR="001B4044" w:rsidRPr="008C675D" w:rsidRDefault="001B4044" w:rsidP="001B4044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360 Unterrichtseinheiten @ 50 €</w:t>
            </w:r>
          </w:p>
          <w:p w14:paraId="339BDDCC" w14:textId="77777777" w:rsidR="001B4044" w:rsidRPr="008C675D" w:rsidRDefault="001B4044" w:rsidP="001B4044">
            <w:pPr>
              <w:spacing w:before="60" w:after="60"/>
              <w:rPr>
                <w:sz w:val="16"/>
                <w:szCs w:val="16"/>
              </w:rPr>
            </w:pPr>
          </w:p>
          <w:p w14:paraId="1874FB1A" w14:textId="227A755F" w:rsidR="009C5596" w:rsidRPr="008C675D" w:rsidRDefault="009C5596" w:rsidP="001B4044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Gesamtkosten: 53.960 €</w:t>
            </w:r>
          </w:p>
        </w:tc>
      </w:tr>
      <w:tr w:rsidR="00914028" w:rsidRPr="008C675D" w14:paraId="6ACDBB30" w14:textId="77777777">
        <w:tc>
          <w:tcPr>
            <w:tcW w:w="4605" w:type="dxa"/>
          </w:tcPr>
          <w:p w14:paraId="40EBEC7F" w14:textId="25F9AAC1" w:rsidR="00914028" w:rsidRPr="008C675D" w:rsidRDefault="00914028" w:rsidP="00DD2536">
            <w:pPr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auftraggeber: </w:t>
            </w:r>
            <w:r w:rsidR="00DD2536" w:rsidRPr="008C675D">
              <w:rPr>
                <w:sz w:val="16"/>
                <w:szCs w:val="16"/>
              </w:rPr>
              <w:t>Wolfgang Auer und Patrick Ritschel</w:t>
            </w:r>
          </w:p>
        </w:tc>
        <w:tc>
          <w:tcPr>
            <w:tcW w:w="4605" w:type="dxa"/>
          </w:tcPr>
          <w:p w14:paraId="35DC985B" w14:textId="6AB567F7" w:rsidR="00914028" w:rsidRPr="008C675D" w:rsidRDefault="00914028" w:rsidP="00DD2536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ProjektleiterIn: </w:t>
            </w:r>
            <w:r w:rsidR="00DD2536" w:rsidRPr="008C675D">
              <w:rPr>
                <w:sz w:val="16"/>
                <w:szCs w:val="16"/>
              </w:rPr>
              <w:t>Ursus Schneider</w:t>
            </w:r>
          </w:p>
        </w:tc>
      </w:tr>
      <w:tr w:rsidR="00914028" w:rsidRPr="008C675D" w14:paraId="5F66545F" w14:textId="77777777">
        <w:tc>
          <w:tcPr>
            <w:tcW w:w="4605" w:type="dxa"/>
          </w:tcPr>
          <w:p w14:paraId="7193225C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teammitglieder:</w:t>
            </w:r>
          </w:p>
          <w:p w14:paraId="349A226D" w14:textId="5BF9D255" w:rsidR="00914028" w:rsidRPr="008C675D" w:rsidRDefault="004449BB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5" w:name="Text17"/>
            <w:r w:rsidRPr="008C675D">
              <w:rPr>
                <w:sz w:val="16"/>
                <w:szCs w:val="16"/>
              </w:rPr>
              <w:instrText xml:space="preserve"> FORMTEXT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Tobias Breuß, Jim Frey, Thomas Rienößl und Ursus Schneider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15"/>
          </w:p>
        </w:tc>
        <w:tc>
          <w:tcPr>
            <w:tcW w:w="4605" w:type="dxa"/>
          </w:tcPr>
          <w:p w14:paraId="182784F2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onstige Beteiligte (z.B. Unternehmen):</w:t>
            </w:r>
          </w:p>
          <w:p w14:paraId="3F23E71F" w14:textId="77777777" w:rsidR="00914028" w:rsidRPr="008C675D" w:rsidRDefault="00914028">
            <w:pPr>
              <w:numPr>
                <w:ilvl w:val="0"/>
                <w:numId w:val="4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 w:rsidRPr="008C675D">
              <w:rPr>
                <w:sz w:val="16"/>
                <w:szCs w:val="16"/>
              </w:rPr>
              <w:instrText xml:space="preserve"> </w:instrText>
            </w:r>
            <w:r w:rsidR="00057D8C" w:rsidRPr="008C675D">
              <w:rPr>
                <w:sz w:val="16"/>
                <w:szCs w:val="16"/>
              </w:rPr>
              <w:instrText>FORMTEXT</w:instrText>
            </w:r>
            <w:r w:rsidRPr="008C675D">
              <w:rPr>
                <w:sz w:val="16"/>
                <w:szCs w:val="16"/>
              </w:rPr>
              <w:instrText xml:space="preserve">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16"/>
          </w:p>
        </w:tc>
      </w:tr>
      <w:tr w:rsidR="00914028" w:rsidRPr="008C675D" w14:paraId="0731E61A" w14:textId="77777777">
        <w:tc>
          <w:tcPr>
            <w:tcW w:w="4605" w:type="dxa"/>
          </w:tcPr>
          <w:p w14:paraId="73BF9E9E" w14:textId="0EAE316D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Projektrisiken:</w:t>
            </w:r>
          </w:p>
          <w:p w14:paraId="69AE2646" w14:textId="77777777" w:rsidR="00914028" w:rsidRPr="008C675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Fehleingeschätzte Latenzeiten</w:t>
            </w:r>
          </w:p>
          <w:p w14:paraId="78DE0689" w14:textId="77777777" w:rsidR="00F26ADD" w:rsidRPr="008C675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Zu hoher Packet-Loss</w:t>
            </w:r>
          </w:p>
          <w:p w14:paraId="39DD7235" w14:textId="77777777" w:rsidR="00F26ADD" w:rsidRPr="008C675D" w:rsidRDefault="00F26ADD" w:rsidP="00F26ADD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Fehler durch Lichtstörquellen</w:t>
            </w:r>
          </w:p>
          <w:p w14:paraId="19351900" w14:textId="4EB9760B" w:rsidR="00F26ADD" w:rsidRPr="008C675D" w:rsidRDefault="00F26ADD" w:rsidP="006A1573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Fehler durch RF – Störungen</w:t>
            </w:r>
          </w:p>
        </w:tc>
        <w:tc>
          <w:tcPr>
            <w:tcW w:w="4605" w:type="dxa"/>
          </w:tcPr>
          <w:p w14:paraId="3D69837A" w14:textId="77777777" w:rsidR="00CB5ABB" w:rsidRPr="008C675D" w:rsidRDefault="00914028" w:rsidP="006A1573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Meilensteine:</w:t>
            </w:r>
          </w:p>
          <w:tbl>
            <w:tblPr>
              <w:tblW w:w="4080" w:type="dxa"/>
              <w:tblLook w:val="04A0" w:firstRow="1" w:lastRow="0" w:firstColumn="1" w:lastColumn="0" w:noHBand="0" w:noVBand="1"/>
            </w:tblPr>
            <w:tblGrid>
              <w:gridCol w:w="4080"/>
            </w:tblGrid>
            <w:tr w:rsidR="008C675D" w:rsidRPr="008C675D" w14:paraId="665C0644" w14:textId="77777777" w:rsidTr="008C675D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3881360" w14:textId="4DE1AAFF" w:rsidR="008C675D" w:rsidRPr="008C675D" w:rsidRDefault="008C675D" w:rsidP="008C675D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</w:pPr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 xml:space="preserve">AlienSocke: </w:t>
                  </w: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Komm</w:t>
                  </w:r>
                  <w:proofErr w:type="spellEnd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 xml:space="preserve"> </w:t>
                  </w: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mit</w:t>
                  </w:r>
                  <w:proofErr w:type="spellEnd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 xml:space="preserve"> Licht, Gyro und ZigBee</w:t>
                  </w:r>
                </w:p>
              </w:tc>
            </w:tr>
            <w:tr w:rsidR="008C675D" w:rsidRPr="008C675D" w14:paraId="28FB2387" w14:textId="77777777" w:rsidTr="008C675D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736947F9" w14:textId="6F04E222" w:rsidR="008C675D" w:rsidRPr="008C675D" w:rsidRDefault="008C675D" w:rsidP="008C675D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</w:pPr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 xml:space="preserve">AlienServer: </w:t>
                  </w: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Komm</w:t>
                  </w:r>
                  <w:proofErr w:type="spellEnd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 xml:space="preserve"> DMX, </w:t>
                  </w: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Zigbee</w:t>
                  </w:r>
                  <w:proofErr w:type="spellEnd"/>
                </w:p>
              </w:tc>
            </w:tr>
            <w:tr w:rsidR="008C675D" w:rsidRPr="008C675D" w14:paraId="11617817" w14:textId="77777777" w:rsidTr="008C675D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458EC67D" w14:textId="26F761B8" w:rsidR="008C675D" w:rsidRPr="008C675D" w:rsidRDefault="008C675D" w:rsidP="008C675D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</w:pP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Fertigstellung</w:t>
                  </w:r>
                  <w:proofErr w:type="spellEnd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 xml:space="preserve"> AlienSocke</w:t>
                  </w:r>
                </w:p>
              </w:tc>
            </w:tr>
            <w:tr w:rsidR="008C675D" w:rsidRPr="008C675D" w14:paraId="770F3869" w14:textId="77777777" w:rsidTr="008C675D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348B331" w14:textId="02DE6F0C" w:rsidR="008C675D" w:rsidRPr="008C675D" w:rsidRDefault="008C675D" w:rsidP="008C675D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</w:pP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Kommunikation</w:t>
                  </w:r>
                  <w:proofErr w:type="spellEnd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 xml:space="preserve"> Server </w:t>
                  </w: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mit</w:t>
                  </w:r>
                  <w:proofErr w:type="spellEnd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 xml:space="preserve"> </w:t>
                  </w: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Socke</w:t>
                  </w:r>
                  <w:proofErr w:type="spellEnd"/>
                </w:p>
              </w:tc>
            </w:tr>
            <w:tr w:rsidR="008C675D" w:rsidRPr="008C675D" w14:paraId="3921DC0B" w14:textId="77777777" w:rsidTr="008C675D">
              <w:trPr>
                <w:trHeight w:val="220"/>
              </w:trPr>
              <w:tc>
                <w:tcPr>
                  <w:tcW w:w="408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1DF41DA4" w14:textId="5359C70E" w:rsidR="008C675D" w:rsidRPr="008C675D" w:rsidRDefault="008C675D" w:rsidP="008C675D">
                  <w:pPr>
                    <w:pStyle w:val="ListParagraph"/>
                    <w:numPr>
                      <w:ilvl w:val="0"/>
                      <w:numId w:val="11"/>
                    </w:numPr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</w:pPr>
                  <w:proofErr w:type="spellStart"/>
                  <w:r w:rsidRPr="008C675D">
                    <w:rPr>
                      <w:rFonts w:cs="Arial"/>
                      <w:noProof w:val="0"/>
                      <w:sz w:val="16"/>
                      <w:szCs w:val="16"/>
                      <w:lang w:val="en-GB" w:eastAsia="en-GB"/>
                    </w:rPr>
                    <w:t>Projektabgabe</w:t>
                  </w:r>
                  <w:proofErr w:type="spellEnd"/>
                </w:p>
              </w:tc>
            </w:tr>
          </w:tbl>
          <w:p w14:paraId="75B04AC9" w14:textId="5291C619" w:rsidR="008C675D" w:rsidRPr="008C675D" w:rsidRDefault="008C675D" w:rsidP="006A1573">
            <w:pPr>
              <w:spacing w:before="60" w:after="60"/>
              <w:rPr>
                <w:sz w:val="16"/>
                <w:szCs w:val="16"/>
              </w:rPr>
            </w:pPr>
          </w:p>
        </w:tc>
      </w:tr>
      <w:tr w:rsidR="00914028" w:rsidRPr="008C675D" w14:paraId="2E5701E5" w14:textId="77777777">
        <w:tc>
          <w:tcPr>
            <w:tcW w:w="4605" w:type="dxa"/>
          </w:tcPr>
          <w:p w14:paraId="6E9AC9FE" w14:textId="77777777" w:rsidR="008C675D" w:rsidRPr="008C675D" w:rsidRDefault="008C675D" w:rsidP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7" w:name="Kontrollkästchen3"/>
            <w:r w:rsidRPr="008C675D">
              <w:rPr>
                <w:sz w:val="16"/>
                <w:szCs w:val="16"/>
              </w:rPr>
              <w:instrText xml:space="preserve"> FORMCHECKBOX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end"/>
            </w:r>
            <w:bookmarkEnd w:id="17"/>
            <w:r w:rsidRPr="008C675D">
              <w:rPr>
                <w:sz w:val="16"/>
                <w:szCs w:val="16"/>
              </w:rPr>
              <w:t xml:space="preserve"> Das Projekt wird bewilligt.</w:t>
            </w:r>
          </w:p>
          <w:p w14:paraId="43440524" w14:textId="77777777" w:rsidR="008C675D" w:rsidRPr="008C675D" w:rsidRDefault="008C675D" w:rsidP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18" w:name="Kontrollkästchen4"/>
            <w:r w:rsidRPr="008C675D">
              <w:rPr>
                <w:sz w:val="16"/>
                <w:szCs w:val="16"/>
              </w:rPr>
              <w:instrText xml:space="preserve"> FORMCHECKBOX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end"/>
            </w:r>
            <w:bookmarkEnd w:id="18"/>
            <w:r w:rsidRPr="008C675D">
              <w:rPr>
                <w:sz w:val="16"/>
                <w:szCs w:val="16"/>
              </w:rPr>
              <w:t xml:space="preserve"> Das Projekt wird unter der Einhaltung folgender Auflagen bewilligt:</w:t>
            </w:r>
          </w:p>
          <w:p w14:paraId="23861743" w14:textId="77777777" w:rsidR="008C675D" w:rsidRPr="008C675D" w:rsidRDefault="008C675D" w:rsidP="008C675D">
            <w:pPr>
              <w:numPr>
                <w:ilvl w:val="0"/>
                <w:numId w:val="5"/>
              </w:num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19" w:name="Text47"/>
            <w:r w:rsidRPr="008C675D">
              <w:rPr>
                <w:sz w:val="16"/>
                <w:szCs w:val="16"/>
              </w:rPr>
              <w:instrText xml:space="preserve"> FORMTEXT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19"/>
          </w:p>
          <w:p w14:paraId="6A372F5E" w14:textId="77777777" w:rsidR="008C675D" w:rsidRPr="008C675D" w:rsidRDefault="008C675D" w:rsidP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Kontrollkästchen5"/>
            <w:r w:rsidRPr="008C675D">
              <w:rPr>
                <w:sz w:val="16"/>
                <w:szCs w:val="16"/>
              </w:rPr>
              <w:instrText xml:space="preserve"> FORMCHECKBOX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end"/>
            </w:r>
            <w:bookmarkEnd w:id="20"/>
            <w:r w:rsidRPr="008C675D">
              <w:rPr>
                <w:sz w:val="16"/>
                <w:szCs w:val="16"/>
              </w:rPr>
              <w:t xml:space="preserve"> Das Projekt wird abgelehnt.</w:t>
            </w:r>
          </w:p>
          <w:p w14:paraId="15A14CB8" w14:textId="37E21555" w:rsidR="008C675D" w:rsidRPr="008C675D" w:rsidRDefault="008C675D" w:rsidP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 xml:space="preserve">Begründung: </w:t>
            </w:r>
            <w:r w:rsidRPr="008C675D">
              <w:rPr>
                <w:sz w:val="16"/>
                <w:szCs w:val="16"/>
              </w:rP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1" w:name="Text50"/>
            <w:r w:rsidRPr="008C675D">
              <w:rPr>
                <w:sz w:val="16"/>
                <w:szCs w:val="16"/>
              </w:rPr>
              <w:instrText xml:space="preserve"> FORMTEXT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21"/>
          </w:p>
          <w:p w14:paraId="6567D22A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</w:p>
          <w:p w14:paraId="5AF682F4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……………………………………………..</w:t>
            </w:r>
          </w:p>
          <w:p w14:paraId="3E0AA17C" w14:textId="6B0B4F2B" w:rsidR="00914028" w:rsidRPr="008C675D" w:rsidRDefault="008C675D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52"/>
                  <w:enabled/>
                  <w:calcOnExit w:val="0"/>
                  <w:textInput>
                    <w:default w:val="20.10.2016"/>
                  </w:textInput>
                </w:ffData>
              </w:fldChar>
            </w:r>
            <w:bookmarkStart w:id="22" w:name="Text52"/>
            <w:r w:rsidRPr="008C675D">
              <w:rPr>
                <w:sz w:val="16"/>
                <w:szCs w:val="16"/>
              </w:rPr>
              <w:instrText xml:space="preserve"> FORMTEXT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20.10.2016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22"/>
            <w:r w:rsidR="00914028" w:rsidRPr="008C675D">
              <w:rPr>
                <w:sz w:val="16"/>
                <w:szCs w:val="16"/>
              </w:rP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t>Sonstige relevante Informationen:</w:t>
            </w:r>
          </w:p>
          <w:p w14:paraId="4B62F4D2" w14:textId="77777777" w:rsidR="00914028" w:rsidRPr="008C675D" w:rsidRDefault="00914028">
            <w:pPr>
              <w:spacing w:before="60" w:after="60"/>
              <w:rPr>
                <w:sz w:val="16"/>
                <w:szCs w:val="16"/>
              </w:rPr>
            </w:pPr>
            <w:r w:rsidRPr="008C675D">
              <w:rPr>
                <w:sz w:val="16"/>
                <w:szCs w:val="16"/>
              </w:rP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3" w:name="Text53"/>
            <w:r w:rsidRPr="008C675D">
              <w:rPr>
                <w:sz w:val="16"/>
                <w:szCs w:val="16"/>
              </w:rPr>
              <w:instrText xml:space="preserve"> </w:instrText>
            </w:r>
            <w:r w:rsidR="00057D8C" w:rsidRPr="008C675D">
              <w:rPr>
                <w:sz w:val="16"/>
                <w:szCs w:val="16"/>
              </w:rPr>
              <w:instrText>FORMTEXT</w:instrText>
            </w:r>
            <w:r w:rsidRPr="008C675D">
              <w:rPr>
                <w:sz w:val="16"/>
                <w:szCs w:val="16"/>
              </w:rPr>
              <w:instrText xml:space="preserve"> </w:instrText>
            </w:r>
            <w:r w:rsidRPr="008C675D">
              <w:rPr>
                <w:sz w:val="16"/>
                <w:szCs w:val="16"/>
              </w:rPr>
            </w:r>
            <w:r w:rsidRPr="008C675D">
              <w:rPr>
                <w:sz w:val="16"/>
                <w:szCs w:val="16"/>
              </w:rPr>
              <w:fldChar w:fldCharType="separate"/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t> </w:t>
            </w:r>
            <w:r w:rsidRPr="008C675D">
              <w:rPr>
                <w:sz w:val="16"/>
                <w:szCs w:val="16"/>
              </w:rPr>
              <w:fldChar w:fldCharType="end"/>
            </w:r>
            <w:bookmarkEnd w:id="23"/>
          </w:p>
        </w:tc>
      </w:tr>
    </w:tbl>
    <w:p w14:paraId="5AF06D5B" w14:textId="77777777" w:rsidR="00914028" w:rsidRDefault="00914028">
      <w:pPr>
        <w:pStyle w:val="Heading1"/>
      </w:pPr>
      <w:r w:rsidRPr="008C675D">
        <w:rPr>
          <w:sz w:val="16"/>
          <w:szCs w:val="16"/>
        </w:rPr>
        <w:br w:type="page"/>
      </w:r>
      <w:bookmarkStart w:id="24" w:name="_Toc254437342"/>
      <w:r>
        <w:lastRenderedPageBreak/>
        <w:t>Projektzieleplan</w:t>
      </w:r>
      <w:bookmarkEnd w:id="2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5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5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6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6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27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27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28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28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29" w:name="_Toc254437343"/>
      <w:r>
        <w:lastRenderedPageBreak/>
        <w:t>Projektorganisation</w:t>
      </w:r>
      <w:bookmarkEnd w:id="29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30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30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31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1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2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2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3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3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4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4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5" w:name="_Toc254437344"/>
      <w:r>
        <w:lastRenderedPageBreak/>
        <w:t>Projektumweltanalyse / Sozialer Projektkontext</w:t>
      </w:r>
      <w:bookmarkEnd w:id="35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6" w:name="_Toc254437345"/>
      <w:r>
        <w:lastRenderedPageBreak/>
        <w:t>Meilensteinplan</w:t>
      </w:r>
      <w:bookmarkEnd w:id="3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37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37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38" w:name="_Toc254437346"/>
      <w:r>
        <w:lastRenderedPageBreak/>
        <w:t>Projektstrukturplan (PSP)</w:t>
      </w:r>
      <w:bookmarkEnd w:id="38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39" w:name="_Toc254437347"/>
      <w:bookmarkEnd w:id="39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40" w:name="_Toc254437348"/>
      <w:r>
        <w:lastRenderedPageBreak/>
        <w:t>Arbeitspaket-Spezifikation</w:t>
      </w:r>
      <w:bookmarkEnd w:id="4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41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41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42" w:name="_Toc254437349"/>
      <w:r>
        <w:lastRenderedPageBreak/>
        <w:t>Integrierter Projektplan</w:t>
      </w:r>
      <w:bookmarkEnd w:id="42"/>
    </w:p>
    <w:p w14:paraId="57F5D5FC" w14:textId="77777777" w:rsidR="00914028" w:rsidRDefault="00914028"/>
    <w:p w14:paraId="0D1EFC5E" w14:textId="5B1D8479" w:rsidR="00914028" w:rsidRDefault="00ED6D3E">
      <w:bookmarkStart w:id="43" w:name="_MON_1221903344"/>
      <w:bookmarkStart w:id="44" w:name="_MON_1221903409"/>
      <w:bookmarkStart w:id="45" w:name="_MON_1222023605"/>
      <w:bookmarkStart w:id="46" w:name="_MON_1222240501"/>
      <w:bookmarkStart w:id="47" w:name="_MON_1222589370"/>
      <w:bookmarkStart w:id="48" w:name="_MON_1221282436"/>
      <w:bookmarkStart w:id="49" w:name="_MON_1221283811"/>
      <w:bookmarkEnd w:id="43"/>
      <w:bookmarkEnd w:id="44"/>
      <w:bookmarkEnd w:id="45"/>
      <w:bookmarkEnd w:id="46"/>
      <w:bookmarkEnd w:id="47"/>
      <w:bookmarkEnd w:id="48"/>
      <w:bookmarkEnd w:id="49"/>
      <w:r>
        <w:t>Projektplan in Ordner verschoben</w:t>
      </w:r>
    </w:p>
    <w:p w14:paraId="78C45120" w14:textId="77777777" w:rsidR="00914028" w:rsidRDefault="00914028">
      <w:pPr>
        <w:pStyle w:val="Heading1"/>
      </w:pPr>
      <w:r>
        <w:br w:type="page"/>
      </w:r>
      <w:bookmarkStart w:id="50" w:name="_Toc254437350"/>
      <w:r>
        <w:lastRenderedPageBreak/>
        <w:t>Projektkommunikationsplan</w:t>
      </w:r>
      <w:bookmarkEnd w:id="5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51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51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2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2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3" w:name="_Toc254437351"/>
      <w:r>
        <w:lastRenderedPageBreak/>
        <w:t>Projektfortschrittsbericht (Vorlage)</w:t>
      </w:r>
      <w:bookmarkEnd w:id="5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4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1B4044">
              <w:rPr>
                <w:b/>
                <w:bCs/>
              </w:rPr>
            </w:r>
            <w:r w:rsidR="001B4044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4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5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1B4044">
              <w:rPr>
                <w:b/>
                <w:bCs/>
              </w:rPr>
            </w:r>
            <w:r w:rsidR="001B4044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5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6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1B4044">
              <w:rPr>
                <w:b/>
                <w:bCs/>
              </w:rPr>
            </w:r>
            <w:r w:rsidR="001B4044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56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57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7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58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8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59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59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0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0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61" w:name="_Toc254437352"/>
      <w:r>
        <w:lastRenderedPageBreak/>
        <w:t>Projektabschluss</w:t>
      </w:r>
      <w:bookmarkEnd w:id="61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2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2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3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3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4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65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5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66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6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67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68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69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70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0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1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1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2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2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3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4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4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75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76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6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77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7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1B4044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1B4044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4"/>
      <w:footerReference w:type="default" r:id="rId15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B36154" w14:textId="77777777" w:rsidR="001B4044" w:rsidRDefault="001B4044">
      <w:r>
        <w:separator/>
      </w:r>
    </w:p>
  </w:endnote>
  <w:endnote w:type="continuationSeparator" w:id="0">
    <w:p w14:paraId="43186EF3" w14:textId="77777777" w:rsidR="001B4044" w:rsidRDefault="001B4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1B4044" w:rsidRDefault="001B4044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 w:rsidR="00A932F7">
      <w:rPr>
        <w:sz w:val="16"/>
      </w:rPr>
      <w:t>Handbuch.docx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 w:rsidR="00A932F7">
      <w:rPr>
        <w:sz w:val="16"/>
      </w:rPr>
      <w:t>20.10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A932F7">
      <w:rPr>
        <w:rStyle w:val="PageNumber"/>
        <w:sz w:val="16"/>
      </w:rPr>
      <w:t>14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ED31EF" w14:textId="77777777" w:rsidR="001B4044" w:rsidRDefault="001B4044">
      <w:r>
        <w:separator/>
      </w:r>
    </w:p>
  </w:footnote>
  <w:footnote w:type="continuationSeparator" w:id="0">
    <w:p w14:paraId="4BC98557" w14:textId="77777777" w:rsidR="001B4044" w:rsidRDefault="001B4044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10BA079C" w:rsidR="001B4044" w:rsidRDefault="001B4044">
    <w:pPr>
      <w:pStyle w:val="Header"/>
    </w:pPr>
    <w:r>
      <w:tab/>
    </w:r>
    <w:r>
      <w:tab/>
      <w:t>AlienHacky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562939E4"/>
    <w:multiLevelType w:val="hybridMultilevel"/>
    <w:tmpl w:val="3BFEE7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302146F"/>
    <w:multiLevelType w:val="hybridMultilevel"/>
    <w:tmpl w:val="233AB9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0"/>
  </w:num>
  <w:num w:numId="5">
    <w:abstractNumId w:val="8"/>
  </w:num>
  <w:num w:numId="6">
    <w:abstractNumId w:val="1"/>
  </w:num>
  <w:num w:numId="7">
    <w:abstractNumId w:val="5"/>
  </w:num>
  <w:num w:numId="8">
    <w:abstractNumId w:val="3"/>
  </w:num>
  <w:num w:numId="9">
    <w:abstractNumId w:val="4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573A"/>
    <w:rsid w:val="00057D8C"/>
    <w:rsid w:val="00080FC5"/>
    <w:rsid w:val="0009650F"/>
    <w:rsid w:val="001B4044"/>
    <w:rsid w:val="001B4AAA"/>
    <w:rsid w:val="001E6248"/>
    <w:rsid w:val="001F7212"/>
    <w:rsid w:val="00273887"/>
    <w:rsid w:val="002B7A37"/>
    <w:rsid w:val="002C62CF"/>
    <w:rsid w:val="003129C1"/>
    <w:rsid w:val="00325F4D"/>
    <w:rsid w:val="003463AD"/>
    <w:rsid w:val="003A3EED"/>
    <w:rsid w:val="003B5C40"/>
    <w:rsid w:val="003F1AD3"/>
    <w:rsid w:val="004358A8"/>
    <w:rsid w:val="004449BB"/>
    <w:rsid w:val="004918AB"/>
    <w:rsid w:val="004942D1"/>
    <w:rsid w:val="004F5DB8"/>
    <w:rsid w:val="005104C9"/>
    <w:rsid w:val="005323D9"/>
    <w:rsid w:val="00591E12"/>
    <w:rsid w:val="005C316F"/>
    <w:rsid w:val="00694CA2"/>
    <w:rsid w:val="006A1573"/>
    <w:rsid w:val="006B1512"/>
    <w:rsid w:val="006B4AF1"/>
    <w:rsid w:val="006B6E25"/>
    <w:rsid w:val="00752BE8"/>
    <w:rsid w:val="007644B8"/>
    <w:rsid w:val="007B73F9"/>
    <w:rsid w:val="00833E93"/>
    <w:rsid w:val="00854DCF"/>
    <w:rsid w:val="0086285A"/>
    <w:rsid w:val="00865F23"/>
    <w:rsid w:val="00882D18"/>
    <w:rsid w:val="008A6C4A"/>
    <w:rsid w:val="008C675D"/>
    <w:rsid w:val="0090550A"/>
    <w:rsid w:val="00914028"/>
    <w:rsid w:val="009557D5"/>
    <w:rsid w:val="00985A4D"/>
    <w:rsid w:val="00987A58"/>
    <w:rsid w:val="009C5596"/>
    <w:rsid w:val="009E5983"/>
    <w:rsid w:val="00A24DEB"/>
    <w:rsid w:val="00A932F7"/>
    <w:rsid w:val="00AA5C8B"/>
    <w:rsid w:val="00AF0718"/>
    <w:rsid w:val="00AF2E15"/>
    <w:rsid w:val="00B54511"/>
    <w:rsid w:val="00B67F16"/>
    <w:rsid w:val="00BA7C01"/>
    <w:rsid w:val="00C10E12"/>
    <w:rsid w:val="00C204DB"/>
    <w:rsid w:val="00CA67A6"/>
    <w:rsid w:val="00CB5ABB"/>
    <w:rsid w:val="00CB662B"/>
    <w:rsid w:val="00D210EC"/>
    <w:rsid w:val="00D31D7A"/>
    <w:rsid w:val="00D34052"/>
    <w:rsid w:val="00D35D05"/>
    <w:rsid w:val="00D568E7"/>
    <w:rsid w:val="00D8419D"/>
    <w:rsid w:val="00D853BB"/>
    <w:rsid w:val="00DA7AB0"/>
    <w:rsid w:val="00DB60C1"/>
    <w:rsid w:val="00DD2536"/>
    <w:rsid w:val="00DE6F25"/>
    <w:rsid w:val="00E0538E"/>
    <w:rsid w:val="00E9484B"/>
    <w:rsid w:val="00EA738C"/>
    <w:rsid w:val="00ED6D3E"/>
    <w:rsid w:val="00EE25A8"/>
    <w:rsid w:val="00EF5BBE"/>
    <w:rsid w:val="00F26ADD"/>
    <w:rsid w:val="00F405FE"/>
    <w:rsid w:val="00F40D0F"/>
    <w:rsid w:val="00F90E08"/>
    <w:rsid w:val="00FA277F"/>
    <w:rsid w:val="00FC3C0C"/>
    <w:rsid w:val="00FC6391"/>
    <w:rsid w:val="00FF2BC5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  <w:style w:type="paragraph" w:styleId="ListParagraph">
    <w:name w:val="List Paragraph"/>
    <w:basedOn w:val="Normal"/>
    <w:uiPriority w:val="72"/>
    <w:qFormat/>
    <w:rsid w:val="00F26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5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wmf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14</Pages>
  <Words>744</Words>
  <Characters>8513</Characters>
  <Application>Microsoft Macintosh Word</Application>
  <DocSecurity>0</DocSecurity>
  <Lines>7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9239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42</cp:revision>
  <cp:lastPrinted>2016-10-20T09:13:00Z</cp:lastPrinted>
  <dcterms:created xsi:type="dcterms:W3CDTF">2016-09-28T11:51:00Z</dcterms:created>
  <dcterms:modified xsi:type="dcterms:W3CDTF">2016-10-20T09:14:00Z</dcterms:modified>
  <cp:category>Projektmanagement</cp:category>
</cp:coreProperties>
</file>